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101987F1" w:rsidR="0045004F" w:rsidRPr="007A3D9A" w:rsidRDefault="003F1958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Interface Control Document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3E9E328" w:rsidR="00D45C21" w:rsidRPr="007A3D9A" w:rsidRDefault="003F0F9C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3F1958">
        <w:rPr>
          <w:rFonts w:ascii="Calibri" w:hAnsi="Calibri" w:cs="Calibri"/>
          <w:b/>
          <w:bCs/>
          <w:sz w:val="36"/>
          <w:szCs w:val="36"/>
        </w:rPr>
        <w:t>6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4C629D0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3F1958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3C7E84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2A2AB4BD" w:rsidR="00D45C21" w:rsidRPr="0034784B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</w:t>
            </w:r>
            <w:r>
              <w:rPr>
                <w:rFonts w:ascii="Calibri" w:hAnsi="Calibri" w:cs="Calibri"/>
                <w:sz w:val="16"/>
                <w:szCs w:val="16"/>
              </w:rPr>
              <w:t>12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45888AE6" w:rsidR="00D45C21" w:rsidRPr="0034784B" w:rsidRDefault="003F1958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Initial Document Creation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225F2189" w:rsidR="00D45C21" w:rsidRPr="0034784B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4CD5B2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</w:t>
            </w:r>
            <w:r w:rsidR="004E4E00" w:rsidRPr="0034784B">
              <w:rPr>
                <w:rFonts w:ascii="Calibri" w:hAnsi="Calibri" w:cs="Calibri"/>
                <w:sz w:val="16"/>
                <w:szCs w:val="16"/>
              </w:rPr>
              <w:t>/</w:t>
            </w:r>
            <w:r>
              <w:rPr>
                <w:rFonts w:ascii="Calibri" w:hAnsi="Calibri" w:cs="Calibri"/>
                <w:sz w:val="16"/>
                <w:szCs w:val="16"/>
              </w:rPr>
              <w:t>13</w:t>
            </w:r>
            <w:r w:rsidR="004E4E00" w:rsidRPr="0034784B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4F7C2A64" w:rsidR="004E4E00" w:rsidRPr="0034784B" w:rsidRDefault="00966D1E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evisions Of Interface Control Docu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F98A04C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5C20FE23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</w:t>
            </w:r>
            <w:r w:rsidR="00450192">
              <w:rPr>
                <w:rFonts w:ascii="Calibri" w:hAnsi="Calibri" w:cs="Calibri"/>
                <w:sz w:val="16"/>
                <w:szCs w:val="16"/>
              </w:rPr>
              <w:t>/</w:t>
            </w:r>
            <w:r>
              <w:rPr>
                <w:rFonts w:ascii="Calibri" w:hAnsi="Calibri" w:cs="Calibri"/>
                <w:sz w:val="16"/>
                <w:szCs w:val="16"/>
              </w:rPr>
              <w:t>14</w:t>
            </w:r>
            <w:r w:rsidR="00450192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3C63FB1B" w:rsidR="004E4E00" w:rsidRPr="0034784B" w:rsidRDefault="004E4E00" w:rsidP="003F1958">
            <w:pPr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0BFF1432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16AF03D4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</w:t>
            </w:r>
            <w:r w:rsidR="003F1958">
              <w:rPr>
                <w:rFonts w:ascii="Calibri" w:hAnsi="Calibri" w:cs="Calibri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2F6D249F" w:rsidR="004E4E00" w:rsidRPr="0034784B" w:rsidRDefault="004E4E00" w:rsidP="003F1958">
            <w:pPr>
              <w:jc w:val="center"/>
              <w:rPr>
                <w:rFonts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11CDE7E6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2675F5C4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3F1958">
              <w:rPr>
                <w:rFonts w:ascii="Calibri" w:hAnsi="Calibri" w:cs="Calibri"/>
                <w:sz w:val="16"/>
                <w:szCs w:val="16"/>
              </w:rPr>
              <w:t>15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794D8A43" w:rsidR="004E4E00" w:rsidRPr="0034784B" w:rsidRDefault="004E4E00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3031FA96" w:rsidR="004E4E00" w:rsidRPr="0034784B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4DA92E3A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3F1958">
              <w:rPr>
                <w:rFonts w:ascii="Calibri" w:hAnsi="Calibri" w:cs="Calibri"/>
                <w:sz w:val="16"/>
                <w:szCs w:val="16"/>
              </w:rPr>
              <w:t>16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59AAF774" w:rsidR="004E4E00" w:rsidRPr="0034784B" w:rsidRDefault="004E4E00" w:rsidP="001E0229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EB4B" w14:textId="77777777" w:rsidR="003F1958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592F575D" w14:textId="77777777" w:rsidR="003F1958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78544F9C" w14:textId="083770B1" w:rsidR="004E4E00" w:rsidRPr="0034784B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737295E5" w14:textId="51E16E86" w:rsidR="00D45C21" w:rsidRDefault="00D45C21" w:rsidP="00D45C21"/>
    <w:p w14:paraId="1E465810" w14:textId="77777777" w:rsidR="006F36EA" w:rsidRDefault="006F36EA" w:rsidP="00D45C21"/>
    <w:p w14:paraId="0E28DFC2" w14:textId="77777777" w:rsidR="006F36EA" w:rsidRDefault="006F36EA" w:rsidP="00D45C21"/>
    <w:p w14:paraId="5A10B665" w14:textId="77777777" w:rsidR="006F36EA" w:rsidRDefault="006F36EA" w:rsidP="00D45C21"/>
    <w:p w14:paraId="75C00797" w14:textId="29FC2BBF" w:rsidR="006F36EA" w:rsidRDefault="006F36EA" w:rsidP="00D45C21">
      <w:r>
        <w:t>Data between Administrator Subsystem and Login / Logout UI Subsystem:</w:t>
      </w:r>
    </w:p>
    <w:p w14:paraId="5538C483" w14:textId="77777777" w:rsidR="006F36EA" w:rsidRDefault="006F36EA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1547"/>
        <w:gridCol w:w="1614"/>
        <w:gridCol w:w="1535"/>
        <w:gridCol w:w="1548"/>
        <w:gridCol w:w="1550"/>
      </w:tblGrid>
      <w:tr w:rsidR="006F36EA" w14:paraId="1E878EC5" w14:textId="77777777" w:rsidTr="003D479E">
        <w:trPr>
          <w:trHeight w:val="530"/>
        </w:trPr>
        <w:tc>
          <w:tcPr>
            <w:tcW w:w="1556" w:type="dxa"/>
          </w:tcPr>
          <w:p w14:paraId="1BF84A89" w14:textId="3DF1E18E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1F502A83" w14:textId="1A3986C0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617B94AB" w14:textId="33546F59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5D033CFC" w14:textId="7C009E71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604779B8" w14:textId="449DD802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31157072" w14:textId="4E58D99A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6F36EA" w14:paraId="3D3CB1A8" w14:textId="77777777" w:rsidTr="003D479E">
        <w:tc>
          <w:tcPr>
            <w:tcW w:w="1556" w:type="dxa"/>
          </w:tcPr>
          <w:p w14:paraId="517CEEBC" w14:textId="43D3F8F2" w:rsidR="006F36EA" w:rsidRDefault="006F36EA" w:rsidP="00D45C21">
            <w:r>
              <w:t>Administrator Subsystem</w:t>
            </w:r>
          </w:p>
        </w:tc>
        <w:tc>
          <w:tcPr>
            <w:tcW w:w="1547" w:type="dxa"/>
          </w:tcPr>
          <w:p w14:paraId="40DF93F7" w14:textId="3BCECD9A" w:rsidR="006F36EA" w:rsidRDefault="006F36EA" w:rsidP="00D45C21">
            <w:r>
              <w:t>Login / Logout UI Subsystem</w:t>
            </w:r>
          </w:p>
        </w:tc>
        <w:tc>
          <w:tcPr>
            <w:tcW w:w="1614" w:type="dxa"/>
          </w:tcPr>
          <w:p w14:paraId="5C3C3342" w14:textId="15B52BF0" w:rsidR="006F36EA" w:rsidRDefault="003D479E" w:rsidP="00D45C21">
            <w:proofErr w:type="spellStart"/>
            <w:r>
              <w:t>Username</w:t>
            </w:r>
            <w:r w:rsidR="006F36EA">
              <w:t>Login</w:t>
            </w:r>
            <w:proofErr w:type="spellEnd"/>
          </w:p>
        </w:tc>
        <w:tc>
          <w:tcPr>
            <w:tcW w:w="1535" w:type="dxa"/>
          </w:tcPr>
          <w:p w14:paraId="0C876497" w14:textId="3040AC85" w:rsidR="006F36EA" w:rsidRDefault="003D479E" w:rsidP="00D45C21">
            <w:r>
              <w:t>String</w:t>
            </w:r>
          </w:p>
        </w:tc>
        <w:tc>
          <w:tcPr>
            <w:tcW w:w="1548" w:type="dxa"/>
          </w:tcPr>
          <w:p w14:paraId="412AA0C4" w14:textId="07A3ED0C" w:rsidR="003D479E" w:rsidRDefault="003D479E" w:rsidP="00D45C21">
            <w:r>
              <w:t>“Any String</w:t>
            </w:r>
            <w:r w:rsidR="005E3797">
              <w:t xml:space="preserve"> </w:t>
            </w:r>
            <w:r>
              <w:t>Minimum</w:t>
            </w:r>
            <w:r w:rsidR="005E3797">
              <w:t xml:space="preserve"> </w:t>
            </w:r>
            <w:r>
              <w:t xml:space="preserve">of </w:t>
            </w:r>
            <w:r w:rsidR="009B3AC7">
              <w:t>5</w:t>
            </w:r>
            <w:r w:rsidR="005E3797">
              <w:t xml:space="preserve"> </w:t>
            </w:r>
            <w:r>
              <w:t>Characters Maximum of 30 Characters</w:t>
            </w:r>
            <w:r w:rsidR="005E3797">
              <w:t>”</w:t>
            </w:r>
          </w:p>
        </w:tc>
        <w:tc>
          <w:tcPr>
            <w:tcW w:w="1550" w:type="dxa"/>
          </w:tcPr>
          <w:p w14:paraId="1B66439D" w14:textId="005B3389" w:rsidR="006F36EA" w:rsidRDefault="003D479E" w:rsidP="00D45C21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1694522B" w14:textId="77777777" w:rsidTr="003D479E">
        <w:tc>
          <w:tcPr>
            <w:tcW w:w="1556" w:type="dxa"/>
          </w:tcPr>
          <w:p w14:paraId="5C7848C8" w14:textId="26B8B378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0D8CF6D4" w14:textId="574B94D1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73E5D225" w14:textId="4CD3D11F" w:rsidR="003D479E" w:rsidRDefault="003D479E" w:rsidP="003D479E">
            <w:proofErr w:type="spellStart"/>
            <w:r>
              <w:t>PasswordLogin</w:t>
            </w:r>
            <w:proofErr w:type="spellEnd"/>
          </w:p>
        </w:tc>
        <w:tc>
          <w:tcPr>
            <w:tcW w:w="1535" w:type="dxa"/>
          </w:tcPr>
          <w:p w14:paraId="52BBB8F2" w14:textId="2E4077D5" w:rsidR="003D479E" w:rsidRDefault="003D479E" w:rsidP="003D479E">
            <w:r>
              <w:t>String</w:t>
            </w:r>
          </w:p>
        </w:tc>
        <w:tc>
          <w:tcPr>
            <w:tcW w:w="1548" w:type="dxa"/>
          </w:tcPr>
          <w:p w14:paraId="446CF2AC" w14:textId="336791D9" w:rsidR="003D479E" w:rsidRDefault="003D479E" w:rsidP="003D479E">
            <w:r>
              <w:t>“Any String</w:t>
            </w:r>
            <w:r w:rsidR="005E3797">
              <w:t xml:space="preserve"> </w:t>
            </w:r>
          </w:p>
          <w:p w14:paraId="06B2FE26" w14:textId="71773EB3" w:rsidR="003D479E" w:rsidRDefault="003D479E" w:rsidP="003D479E">
            <w:r>
              <w:t xml:space="preserve">Minimum of </w:t>
            </w:r>
            <w:r w:rsidR="009B3AC7">
              <w:t>5</w:t>
            </w:r>
            <w:r>
              <w:t xml:space="preserve"> Characters</w:t>
            </w:r>
            <w:r w:rsidR="005E3797">
              <w:t xml:space="preserve"> Maximum of 30 Characters”</w:t>
            </w:r>
          </w:p>
        </w:tc>
        <w:tc>
          <w:tcPr>
            <w:tcW w:w="1550" w:type="dxa"/>
          </w:tcPr>
          <w:p w14:paraId="1BCCB04E" w14:textId="7F42E6C5" w:rsidR="003D479E" w:rsidRDefault="003D479E" w:rsidP="003D479E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6942A8B4" w14:textId="77777777" w:rsidTr="003D479E">
        <w:trPr>
          <w:trHeight w:val="1061"/>
        </w:trPr>
        <w:tc>
          <w:tcPr>
            <w:tcW w:w="1556" w:type="dxa"/>
          </w:tcPr>
          <w:p w14:paraId="7B5558B1" w14:textId="17F7B8AF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14387BE2" w14:textId="58201D6C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55F5510F" w14:textId="06C41935" w:rsidR="003D479E" w:rsidRDefault="003D479E" w:rsidP="003D479E">
            <w:r>
              <w:t>Logout</w:t>
            </w:r>
          </w:p>
        </w:tc>
        <w:tc>
          <w:tcPr>
            <w:tcW w:w="1535" w:type="dxa"/>
          </w:tcPr>
          <w:p w14:paraId="3F33A2FC" w14:textId="4AD4831A" w:rsidR="003D479E" w:rsidRDefault="003D479E" w:rsidP="003D479E">
            <w:r>
              <w:t>Boolean</w:t>
            </w:r>
          </w:p>
        </w:tc>
        <w:tc>
          <w:tcPr>
            <w:tcW w:w="1548" w:type="dxa"/>
          </w:tcPr>
          <w:p w14:paraId="3B008506" w14:textId="5AAC27F8" w:rsidR="003D479E" w:rsidRDefault="003D479E" w:rsidP="003D479E">
            <w:r>
              <w:t>True False</w:t>
            </w:r>
          </w:p>
        </w:tc>
        <w:tc>
          <w:tcPr>
            <w:tcW w:w="1550" w:type="dxa"/>
          </w:tcPr>
          <w:p w14:paraId="1DFC0B1A" w14:textId="740F066C" w:rsidR="003D479E" w:rsidRDefault="003D479E" w:rsidP="003D479E">
            <w:r>
              <w:t>False</w:t>
            </w:r>
          </w:p>
        </w:tc>
      </w:tr>
      <w:tr w:rsidR="009119E2" w14:paraId="276606FA" w14:textId="77777777" w:rsidTr="003D479E">
        <w:trPr>
          <w:trHeight w:val="1061"/>
        </w:trPr>
        <w:tc>
          <w:tcPr>
            <w:tcW w:w="1556" w:type="dxa"/>
          </w:tcPr>
          <w:p w14:paraId="6E3EAA46" w14:textId="143A9ACD" w:rsidR="009119E2" w:rsidRDefault="009119E2" w:rsidP="003D479E">
            <w:r>
              <w:t>Login / Logout UI Subsystem</w:t>
            </w:r>
          </w:p>
        </w:tc>
        <w:tc>
          <w:tcPr>
            <w:tcW w:w="1547" w:type="dxa"/>
          </w:tcPr>
          <w:p w14:paraId="75172EC5" w14:textId="4FBFB1DE" w:rsidR="009119E2" w:rsidRDefault="009119E2" w:rsidP="003D479E">
            <w:r>
              <w:t>Administrator Subsystem</w:t>
            </w:r>
          </w:p>
        </w:tc>
        <w:tc>
          <w:tcPr>
            <w:tcW w:w="1614" w:type="dxa"/>
          </w:tcPr>
          <w:p w14:paraId="156A38C6" w14:textId="0405E7D6" w:rsidR="009119E2" w:rsidRDefault="009119E2" w:rsidP="003D479E">
            <w:proofErr w:type="spellStart"/>
            <w:r>
              <w:t>FailedLogin</w:t>
            </w:r>
            <w:proofErr w:type="spellEnd"/>
          </w:p>
        </w:tc>
        <w:tc>
          <w:tcPr>
            <w:tcW w:w="1535" w:type="dxa"/>
          </w:tcPr>
          <w:p w14:paraId="2710CB7D" w14:textId="04C3AA7E" w:rsidR="009119E2" w:rsidRDefault="009119E2" w:rsidP="003D479E">
            <w:r>
              <w:t>String</w:t>
            </w:r>
          </w:p>
        </w:tc>
        <w:tc>
          <w:tcPr>
            <w:tcW w:w="1548" w:type="dxa"/>
          </w:tcPr>
          <w:p w14:paraId="4A5B3FCB" w14:textId="1A214A9D" w:rsidR="009119E2" w:rsidRDefault="009119E2" w:rsidP="003D479E">
            <w:r>
              <w:t>“Username or Password Failed to Login”</w:t>
            </w:r>
          </w:p>
        </w:tc>
        <w:tc>
          <w:tcPr>
            <w:tcW w:w="1550" w:type="dxa"/>
          </w:tcPr>
          <w:p w14:paraId="29AB303B" w14:textId="0A38317F" w:rsidR="009119E2" w:rsidRDefault="009119E2" w:rsidP="003D479E">
            <w:r>
              <w:t>“Username or Password Failed to Login”</w:t>
            </w:r>
          </w:p>
        </w:tc>
      </w:tr>
    </w:tbl>
    <w:p w14:paraId="5A62D33D" w14:textId="77777777" w:rsidR="006F36EA" w:rsidRDefault="006F36EA" w:rsidP="00D45C21"/>
    <w:p w14:paraId="2FF16E90" w14:textId="77777777" w:rsidR="006F36EA" w:rsidRDefault="006F36EA" w:rsidP="00D45C21"/>
    <w:p w14:paraId="3E4AFDA6" w14:textId="47D30248" w:rsidR="005E3797" w:rsidRDefault="005E3797" w:rsidP="00D45C21">
      <w:r>
        <w:t xml:space="preserve">Data between </w:t>
      </w:r>
      <w:r>
        <w:t>Login / Logout UI Subsystem</w:t>
      </w:r>
      <w:r>
        <w:t xml:space="preserve"> and System UI</w:t>
      </w:r>
      <w:r w:rsidR="00076872">
        <w:t xml:space="preserve"> </w:t>
      </w:r>
      <w:r w:rsidR="00076872">
        <w:t>Subsystem</w:t>
      </w:r>
      <w:r>
        <w:t>:</w:t>
      </w:r>
    </w:p>
    <w:p w14:paraId="0B5564D9" w14:textId="77777777" w:rsidR="005E3797" w:rsidRPr="003C7E84" w:rsidRDefault="005E3797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9119E2" w14:paraId="566B544F" w14:textId="77777777" w:rsidTr="005722CA">
        <w:trPr>
          <w:trHeight w:val="530"/>
        </w:trPr>
        <w:tc>
          <w:tcPr>
            <w:tcW w:w="1556" w:type="dxa"/>
          </w:tcPr>
          <w:p w14:paraId="4C29D49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7BCD482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0D55A27D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29475061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2FE3713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437ABB2C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9119E2" w14:paraId="0363AF5C" w14:textId="77777777" w:rsidTr="005722CA">
        <w:tc>
          <w:tcPr>
            <w:tcW w:w="1556" w:type="dxa"/>
          </w:tcPr>
          <w:p w14:paraId="6E8E45EB" w14:textId="10C58AD1" w:rsidR="005E3797" w:rsidRDefault="005E3797" w:rsidP="005722CA">
            <w:r>
              <w:t>Login / Logout UI Subsystem</w:t>
            </w:r>
          </w:p>
        </w:tc>
        <w:tc>
          <w:tcPr>
            <w:tcW w:w="1547" w:type="dxa"/>
          </w:tcPr>
          <w:p w14:paraId="631D45CD" w14:textId="24B71FFC" w:rsidR="005E3797" w:rsidRDefault="005E3797" w:rsidP="005722CA">
            <w:r>
              <w:t>System UI</w:t>
            </w:r>
            <w:r w:rsidR="00076872">
              <w:t xml:space="preserve"> </w:t>
            </w:r>
            <w:r w:rsidR="00076872">
              <w:t>Subsystem</w:t>
            </w:r>
          </w:p>
        </w:tc>
        <w:tc>
          <w:tcPr>
            <w:tcW w:w="1614" w:type="dxa"/>
          </w:tcPr>
          <w:p w14:paraId="750BA602" w14:textId="5102D482" w:rsidR="005E3797" w:rsidRDefault="005E3797" w:rsidP="005722CA">
            <w:proofErr w:type="spellStart"/>
            <w:r>
              <w:t>SuccessfulLogin</w:t>
            </w:r>
            <w:proofErr w:type="spellEnd"/>
          </w:p>
        </w:tc>
        <w:tc>
          <w:tcPr>
            <w:tcW w:w="1535" w:type="dxa"/>
          </w:tcPr>
          <w:p w14:paraId="5AEC8114" w14:textId="72CEDE31" w:rsidR="005E3797" w:rsidRDefault="009119E2" w:rsidP="005722CA">
            <w:r>
              <w:t>Boolean</w:t>
            </w:r>
          </w:p>
        </w:tc>
        <w:tc>
          <w:tcPr>
            <w:tcW w:w="1548" w:type="dxa"/>
          </w:tcPr>
          <w:p w14:paraId="3AB4F013" w14:textId="034A1E61" w:rsidR="005E3797" w:rsidRDefault="009119E2" w:rsidP="005722CA">
            <w:r>
              <w:t>True False</w:t>
            </w:r>
          </w:p>
        </w:tc>
        <w:tc>
          <w:tcPr>
            <w:tcW w:w="1550" w:type="dxa"/>
          </w:tcPr>
          <w:p w14:paraId="4A6AEF1B" w14:textId="04BDB16C" w:rsidR="005E3797" w:rsidRDefault="009119E2" w:rsidP="005722CA">
            <w:r>
              <w:t>False</w:t>
            </w:r>
          </w:p>
        </w:tc>
      </w:tr>
      <w:tr w:rsidR="009119E2" w14:paraId="1505AC76" w14:textId="77777777" w:rsidTr="005722CA">
        <w:tc>
          <w:tcPr>
            <w:tcW w:w="1556" w:type="dxa"/>
          </w:tcPr>
          <w:p w14:paraId="56FC139F" w14:textId="22103A56" w:rsidR="009119E2" w:rsidRDefault="009119E2" w:rsidP="005722CA">
            <w:r>
              <w:t>System UI</w:t>
            </w:r>
            <w:r w:rsidR="00076872">
              <w:t xml:space="preserve"> </w:t>
            </w:r>
            <w:r w:rsidR="00076872">
              <w:t>Subsystem</w:t>
            </w:r>
          </w:p>
        </w:tc>
        <w:tc>
          <w:tcPr>
            <w:tcW w:w="1547" w:type="dxa"/>
          </w:tcPr>
          <w:p w14:paraId="1F899235" w14:textId="5891A377" w:rsidR="009119E2" w:rsidRDefault="009119E2" w:rsidP="005722CA">
            <w:r>
              <w:t>Login / Logout UI Subsystem</w:t>
            </w:r>
          </w:p>
        </w:tc>
        <w:tc>
          <w:tcPr>
            <w:tcW w:w="1614" w:type="dxa"/>
          </w:tcPr>
          <w:p w14:paraId="7BBAADC1" w14:textId="77C6B9A1" w:rsidR="009119E2" w:rsidRDefault="009119E2" w:rsidP="005722CA">
            <w:proofErr w:type="spellStart"/>
            <w:r>
              <w:t>LogoutConfirmation</w:t>
            </w:r>
            <w:proofErr w:type="spellEnd"/>
          </w:p>
        </w:tc>
        <w:tc>
          <w:tcPr>
            <w:tcW w:w="1535" w:type="dxa"/>
          </w:tcPr>
          <w:p w14:paraId="43A8AF49" w14:textId="45896AF6" w:rsidR="009119E2" w:rsidRDefault="009119E2" w:rsidP="005722CA">
            <w:r>
              <w:t>String</w:t>
            </w:r>
          </w:p>
        </w:tc>
        <w:tc>
          <w:tcPr>
            <w:tcW w:w="1548" w:type="dxa"/>
          </w:tcPr>
          <w:p w14:paraId="39596C32" w14:textId="2B1C26D8" w:rsidR="009119E2" w:rsidRDefault="009119E2" w:rsidP="005722CA">
            <w:r>
              <w:t>“Are you sure you want to Logout?”</w:t>
            </w:r>
          </w:p>
        </w:tc>
        <w:tc>
          <w:tcPr>
            <w:tcW w:w="1550" w:type="dxa"/>
          </w:tcPr>
          <w:p w14:paraId="36988A7D" w14:textId="38EAB5BC" w:rsidR="009119E2" w:rsidRDefault="009119E2" w:rsidP="005722CA">
            <w:r>
              <w:t>“Are you sure you want to Logout?”</w:t>
            </w:r>
          </w:p>
        </w:tc>
      </w:tr>
    </w:tbl>
    <w:p w14:paraId="42113F4B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</w:pPr>
    </w:p>
    <w:p w14:paraId="5C2283CC" w14:textId="61D4BC91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 xml:space="preserve">Data between </w:t>
      </w:r>
      <w:r>
        <w:t>System UI</w:t>
      </w:r>
      <w:r>
        <w:t xml:space="preserve"> </w:t>
      </w:r>
      <w:r>
        <w:t>Subsystem</w:t>
      </w:r>
      <w:r>
        <w:t xml:space="preserve"> and Search Book </w:t>
      </w:r>
      <w:r>
        <w:t>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7AE16675" w14:textId="77777777" w:rsidTr="00076872">
        <w:trPr>
          <w:trHeight w:val="530"/>
        </w:trPr>
        <w:tc>
          <w:tcPr>
            <w:tcW w:w="1493" w:type="dxa"/>
          </w:tcPr>
          <w:p w14:paraId="6BEA16B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0E764FA3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6BD9DC1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1FDCF07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02C3B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571C7C8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0AF2B7B" w14:textId="77777777" w:rsidTr="00076872">
        <w:tc>
          <w:tcPr>
            <w:tcW w:w="1493" w:type="dxa"/>
          </w:tcPr>
          <w:p w14:paraId="3424918A" w14:textId="3FD7260D" w:rsidR="00076872" w:rsidRDefault="00076872" w:rsidP="005722CA">
            <w:r>
              <w:t>System UI</w:t>
            </w:r>
            <w:r>
              <w:t xml:space="preserve"> </w:t>
            </w:r>
            <w:r>
              <w:t>Subsystem</w:t>
            </w:r>
          </w:p>
        </w:tc>
        <w:tc>
          <w:tcPr>
            <w:tcW w:w="1485" w:type="dxa"/>
          </w:tcPr>
          <w:p w14:paraId="79F0187F" w14:textId="7091F154" w:rsidR="00076872" w:rsidRDefault="00076872" w:rsidP="005722CA">
            <w:r>
              <w:t>Search Book</w:t>
            </w:r>
            <w:r>
              <w:t xml:space="preserve"> </w:t>
            </w:r>
            <w:r>
              <w:t>Subsystem</w:t>
            </w:r>
          </w:p>
        </w:tc>
        <w:tc>
          <w:tcPr>
            <w:tcW w:w="2014" w:type="dxa"/>
          </w:tcPr>
          <w:p w14:paraId="0AE8B747" w14:textId="57B2E1AA" w:rsidR="00076872" w:rsidRDefault="00076872" w:rsidP="005722CA">
            <w:proofErr w:type="spellStart"/>
            <w:r>
              <w:t>SearchBookButton</w:t>
            </w:r>
            <w:proofErr w:type="spellEnd"/>
          </w:p>
        </w:tc>
        <w:tc>
          <w:tcPr>
            <w:tcW w:w="1436" w:type="dxa"/>
          </w:tcPr>
          <w:p w14:paraId="1CCBCB1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513A7F27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C2CE08C" w14:textId="77777777" w:rsidR="00076872" w:rsidRDefault="00076872" w:rsidP="005722CA">
            <w:r>
              <w:t>False</w:t>
            </w:r>
          </w:p>
        </w:tc>
      </w:tr>
    </w:tbl>
    <w:p w14:paraId="226711DC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031E3156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2CC0303E" w14:textId="77777777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  <w:rPr>
          <w:rFonts w:cs="Calibri"/>
          <w:b/>
          <w:bCs/>
          <w:sz w:val="32"/>
          <w:szCs w:val="32"/>
        </w:rPr>
      </w:pPr>
    </w:p>
    <w:p w14:paraId="349CD821" w14:textId="04C89F66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</w:t>
      </w:r>
      <w:r>
        <w:t xml:space="preserve"> </w:t>
      </w:r>
      <w:r>
        <w:t xml:space="preserve">Subsystem and </w:t>
      </w:r>
      <w:r>
        <w:t>Checkout</w:t>
      </w:r>
      <w:r>
        <w:t xml:space="preserve"> Book</w:t>
      </w:r>
      <w:r>
        <w:t xml:space="preserve"> </w:t>
      </w:r>
      <w:r>
        <w:t>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1471"/>
        <w:gridCol w:w="2123"/>
        <w:gridCol w:w="1413"/>
        <w:gridCol w:w="1429"/>
        <w:gridCol w:w="1436"/>
      </w:tblGrid>
      <w:tr w:rsidR="00076872" w14:paraId="2D0D5796" w14:textId="77777777" w:rsidTr="005722CA">
        <w:trPr>
          <w:trHeight w:val="530"/>
        </w:trPr>
        <w:tc>
          <w:tcPr>
            <w:tcW w:w="1493" w:type="dxa"/>
          </w:tcPr>
          <w:p w14:paraId="001C290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35DDBFC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52CD3D7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6BC148A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86CB3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1D3C4AC6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FF66B8B" w14:textId="77777777" w:rsidTr="005722CA">
        <w:tc>
          <w:tcPr>
            <w:tcW w:w="1493" w:type="dxa"/>
          </w:tcPr>
          <w:p w14:paraId="73E5DE2B" w14:textId="307A58BF" w:rsidR="00076872" w:rsidRDefault="00076872" w:rsidP="005722CA">
            <w:r>
              <w:t>System UI</w:t>
            </w:r>
            <w:r>
              <w:t xml:space="preserve"> </w:t>
            </w:r>
            <w:r>
              <w:t>Subsystem</w:t>
            </w:r>
          </w:p>
        </w:tc>
        <w:tc>
          <w:tcPr>
            <w:tcW w:w="1485" w:type="dxa"/>
          </w:tcPr>
          <w:p w14:paraId="54891F2A" w14:textId="2B06FC8C" w:rsidR="00076872" w:rsidRDefault="00076872" w:rsidP="005722CA">
            <w:r>
              <w:t>Checkout</w:t>
            </w:r>
            <w:r>
              <w:t xml:space="preserve"> Book</w:t>
            </w:r>
            <w:r>
              <w:t xml:space="preserve"> </w:t>
            </w:r>
            <w:r>
              <w:t>Subsystem</w:t>
            </w:r>
          </w:p>
        </w:tc>
        <w:tc>
          <w:tcPr>
            <w:tcW w:w="2014" w:type="dxa"/>
          </w:tcPr>
          <w:p w14:paraId="2B7D7EBA" w14:textId="60AAD95B" w:rsidR="00076872" w:rsidRDefault="00076872" w:rsidP="005722CA">
            <w:proofErr w:type="spellStart"/>
            <w:r>
              <w:t>Checkout</w:t>
            </w:r>
            <w:r>
              <w:t>BookButton</w:t>
            </w:r>
            <w:proofErr w:type="spellEnd"/>
          </w:p>
        </w:tc>
        <w:tc>
          <w:tcPr>
            <w:tcW w:w="1436" w:type="dxa"/>
          </w:tcPr>
          <w:p w14:paraId="087371B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4FDDA87B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05956954" w14:textId="77777777" w:rsidR="00076872" w:rsidRDefault="00076872" w:rsidP="005722CA">
            <w:r>
              <w:t>False</w:t>
            </w:r>
          </w:p>
        </w:tc>
      </w:tr>
    </w:tbl>
    <w:p w14:paraId="1ADCCB81" w14:textId="497EF33F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78DE6134" w14:textId="496361C6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 Subsystem</w:t>
      </w:r>
      <w:r>
        <w:t xml:space="preserve"> </w:t>
      </w:r>
      <w:r>
        <w:t xml:space="preserve">and </w:t>
      </w:r>
      <w:r>
        <w:t>Add/Remove</w:t>
      </w:r>
      <w:r>
        <w:t xml:space="preserve"> Book</w:t>
      </w:r>
      <w:r>
        <w:t xml:space="preserve"> </w:t>
      </w:r>
      <w:r>
        <w:t>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2FDB4AAD" w14:textId="77777777" w:rsidTr="005722CA">
        <w:trPr>
          <w:trHeight w:val="530"/>
        </w:trPr>
        <w:tc>
          <w:tcPr>
            <w:tcW w:w="1493" w:type="dxa"/>
          </w:tcPr>
          <w:p w14:paraId="0643F1D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7A198F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7585E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709FEB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422515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3C3F6A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3D7AB82" w14:textId="77777777" w:rsidTr="005722CA">
        <w:tc>
          <w:tcPr>
            <w:tcW w:w="1493" w:type="dxa"/>
          </w:tcPr>
          <w:p w14:paraId="0ACCA40B" w14:textId="6E46BDA8" w:rsidR="00076872" w:rsidRDefault="00076872" w:rsidP="005722CA">
            <w:r>
              <w:t>System UI</w:t>
            </w:r>
            <w:r>
              <w:t xml:space="preserve"> </w:t>
            </w:r>
            <w:r>
              <w:t>Subsystem</w:t>
            </w:r>
          </w:p>
        </w:tc>
        <w:tc>
          <w:tcPr>
            <w:tcW w:w="1485" w:type="dxa"/>
          </w:tcPr>
          <w:p w14:paraId="67BE01A0" w14:textId="731A7FF6" w:rsidR="00076872" w:rsidRDefault="00076872" w:rsidP="005722CA">
            <w:r>
              <w:t>Add/Remove</w:t>
            </w:r>
            <w:r>
              <w:t xml:space="preserve"> Book</w:t>
            </w:r>
            <w:r>
              <w:t xml:space="preserve"> </w:t>
            </w:r>
            <w:r>
              <w:t>Subsystem</w:t>
            </w:r>
          </w:p>
        </w:tc>
        <w:tc>
          <w:tcPr>
            <w:tcW w:w="2014" w:type="dxa"/>
          </w:tcPr>
          <w:p w14:paraId="7F5149D6" w14:textId="098A1142" w:rsidR="00076872" w:rsidRDefault="00076872" w:rsidP="005722CA">
            <w:proofErr w:type="spellStart"/>
            <w:r>
              <w:t>Add</w:t>
            </w:r>
            <w:r>
              <w:t>BookButton</w:t>
            </w:r>
            <w:proofErr w:type="spellEnd"/>
          </w:p>
        </w:tc>
        <w:tc>
          <w:tcPr>
            <w:tcW w:w="1436" w:type="dxa"/>
          </w:tcPr>
          <w:p w14:paraId="6C8A9A77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1C54ADA9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7796EB8E" w14:textId="77777777" w:rsidR="00076872" w:rsidRDefault="00076872" w:rsidP="005722CA">
            <w:r>
              <w:t>False</w:t>
            </w:r>
          </w:p>
        </w:tc>
      </w:tr>
      <w:tr w:rsidR="00076872" w14:paraId="2738A98B" w14:textId="77777777" w:rsidTr="005722CA">
        <w:tc>
          <w:tcPr>
            <w:tcW w:w="1493" w:type="dxa"/>
          </w:tcPr>
          <w:p w14:paraId="6053FE0F" w14:textId="0FE17DEE" w:rsidR="00076872" w:rsidRDefault="00076872" w:rsidP="005722CA">
            <w:r>
              <w:t>System UI</w:t>
            </w:r>
            <w:r>
              <w:t xml:space="preserve"> </w:t>
            </w:r>
            <w:r>
              <w:t>Subsystem</w:t>
            </w:r>
          </w:p>
        </w:tc>
        <w:tc>
          <w:tcPr>
            <w:tcW w:w="1485" w:type="dxa"/>
          </w:tcPr>
          <w:p w14:paraId="114675B2" w14:textId="5E99CEB6" w:rsidR="00076872" w:rsidRDefault="00076872" w:rsidP="005722CA">
            <w:r>
              <w:t>Add/Remove Book</w:t>
            </w:r>
            <w:r>
              <w:t xml:space="preserve"> </w:t>
            </w:r>
            <w:r>
              <w:t>Subsystem</w:t>
            </w:r>
          </w:p>
        </w:tc>
        <w:tc>
          <w:tcPr>
            <w:tcW w:w="2014" w:type="dxa"/>
          </w:tcPr>
          <w:p w14:paraId="571DE4E3" w14:textId="3071DE0B" w:rsidR="00076872" w:rsidRDefault="00076872" w:rsidP="005722CA">
            <w:proofErr w:type="spellStart"/>
            <w:r>
              <w:t>RemoveBookButton</w:t>
            </w:r>
            <w:proofErr w:type="spellEnd"/>
          </w:p>
        </w:tc>
        <w:tc>
          <w:tcPr>
            <w:tcW w:w="1436" w:type="dxa"/>
          </w:tcPr>
          <w:p w14:paraId="30E2AD49" w14:textId="390A5D01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031E94AD" w14:textId="7CA52733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73A6B71" w14:textId="273EC727" w:rsidR="00076872" w:rsidRDefault="00076872" w:rsidP="005722CA">
            <w:r>
              <w:t>False</w:t>
            </w:r>
          </w:p>
        </w:tc>
      </w:tr>
    </w:tbl>
    <w:p w14:paraId="4C33C376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7451CCD2" w14:textId="28CE91BC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earch Book Subsystem</w:t>
      </w:r>
      <w:r>
        <w:t xml:space="preserve"> and Database Subsystem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1710E620" w14:textId="77777777" w:rsidTr="005722CA">
        <w:trPr>
          <w:trHeight w:val="530"/>
        </w:trPr>
        <w:tc>
          <w:tcPr>
            <w:tcW w:w="1493" w:type="dxa"/>
          </w:tcPr>
          <w:p w14:paraId="012B923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F963B6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4171A0F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3F38A16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94FA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4065A8F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95FC075" w14:textId="77777777" w:rsidTr="005722CA">
        <w:tc>
          <w:tcPr>
            <w:tcW w:w="1493" w:type="dxa"/>
          </w:tcPr>
          <w:p w14:paraId="7E5928E5" w14:textId="60A8B57B" w:rsidR="00076872" w:rsidRDefault="00076872" w:rsidP="005722CA">
            <w:r>
              <w:t>Search Book Subsystem</w:t>
            </w:r>
          </w:p>
        </w:tc>
        <w:tc>
          <w:tcPr>
            <w:tcW w:w="1485" w:type="dxa"/>
          </w:tcPr>
          <w:p w14:paraId="3D82E023" w14:textId="262187DD" w:rsidR="00076872" w:rsidRDefault="00076872" w:rsidP="005722CA">
            <w:r>
              <w:t>Database Subsystem</w:t>
            </w:r>
          </w:p>
        </w:tc>
        <w:tc>
          <w:tcPr>
            <w:tcW w:w="2014" w:type="dxa"/>
          </w:tcPr>
          <w:p w14:paraId="60DD7DCC" w14:textId="5CBAD84B" w:rsidR="00076872" w:rsidRDefault="00076872" w:rsidP="005722CA">
            <w:proofErr w:type="spellStart"/>
            <w:r>
              <w:t>SearchBook</w:t>
            </w:r>
            <w:r w:rsidR="00746A23">
              <w:t>Input</w:t>
            </w:r>
            <w:proofErr w:type="spellEnd"/>
          </w:p>
        </w:tc>
        <w:tc>
          <w:tcPr>
            <w:tcW w:w="1436" w:type="dxa"/>
          </w:tcPr>
          <w:p w14:paraId="2C2FE835" w14:textId="47808D20" w:rsidR="00076872" w:rsidRDefault="00C1426A" w:rsidP="005722CA">
            <w:r>
              <w:t xml:space="preserve">String, </w:t>
            </w:r>
            <w:r>
              <w:t xml:space="preserve">or </w:t>
            </w:r>
            <w:r>
              <w:t>String,</w:t>
            </w:r>
          </w:p>
        </w:tc>
        <w:tc>
          <w:tcPr>
            <w:tcW w:w="1460" w:type="dxa"/>
          </w:tcPr>
          <w:p w14:paraId="44EBFEB6" w14:textId="063177A2" w:rsidR="00076872" w:rsidRDefault="00C1426A" w:rsidP="005722CA">
            <w:r>
              <w:t>“Any String Any Length”, “Any String Any Length”</w:t>
            </w:r>
          </w:p>
        </w:tc>
        <w:tc>
          <w:tcPr>
            <w:tcW w:w="1462" w:type="dxa"/>
          </w:tcPr>
          <w:p w14:paraId="2C977492" w14:textId="3C4BD551" w:rsidR="00076872" w:rsidRDefault="00C1426A" w:rsidP="005722CA">
            <w:r>
              <w:t>“Blank String”, “Blank String”</w:t>
            </w:r>
          </w:p>
        </w:tc>
      </w:tr>
    </w:tbl>
    <w:p w14:paraId="37EC2370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97586C0" w14:textId="4ADA4EEB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F6CCF17" w14:textId="77777777" w:rsidTr="005722CA">
        <w:trPr>
          <w:trHeight w:val="530"/>
        </w:trPr>
        <w:tc>
          <w:tcPr>
            <w:tcW w:w="1493" w:type="dxa"/>
          </w:tcPr>
          <w:p w14:paraId="4CBF3C82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F81200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77B61CA8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07645C1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45EC62A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72E53D47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5AD0810" w14:textId="77777777" w:rsidTr="005722CA">
        <w:tc>
          <w:tcPr>
            <w:tcW w:w="1493" w:type="dxa"/>
          </w:tcPr>
          <w:p w14:paraId="6C51A0C3" w14:textId="43F9B2AA" w:rsidR="00746A23" w:rsidRDefault="00746A23" w:rsidP="005722CA">
            <w:r>
              <w:t>Checkout Book Subsystem</w:t>
            </w:r>
          </w:p>
        </w:tc>
        <w:tc>
          <w:tcPr>
            <w:tcW w:w="1485" w:type="dxa"/>
          </w:tcPr>
          <w:p w14:paraId="129138E7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840A44C" w14:textId="65AA97C8" w:rsidR="00746A23" w:rsidRDefault="00746A23" w:rsidP="005722CA">
            <w:proofErr w:type="spellStart"/>
            <w:r>
              <w:t>Checkout</w:t>
            </w:r>
            <w:r>
              <w:t>BookInput</w:t>
            </w:r>
            <w:proofErr w:type="spellEnd"/>
          </w:p>
        </w:tc>
        <w:tc>
          <w:tcPr>
            <w:tcW w:w="1436" w:type="dxa"/>
          </w:tcPr>
          <w:p w14:paraId="12EBE229" w14:textId="32D84A42" w:rsidR="00746A23" w:rsidRDefault="00C1426A" w:rsidP="005722CA">
            <w:r>
              <w:t>Integer</w:t>
            </w:r>
          </w:p>
        </w:tc>
        <w:tc>
          <w:tcPr>
            <w:tcW w:w="1460" w:type="dxa"/>
          </w:tcPr>
          <w:p w14:paraId="7E4FFD9B" w14:textId="4F65F60E" w:rsidR="00746A23" w:rsidRDefault="00C1426A" w:rsidP="005722CA">
            <w:r>
              <w:t>10 or 13</w:t>
            </w:r>
          </w:p>
        </w:tc>
        <w:tc>
          <w:tcPr>
            <w:tcW w:w="1462" w:type="dxa"/>
          </w:tcPr>
          <w:p w14:paraId="5DC124C8" w14:textId="0008D08C" w:rsidR="00746A23" w:rsidRDefault="00C1426A" w:rsidP="005722CA">
            <w:r>
              <w:t>0000000000</w:t>
            </w:r>
          </w:p>
        </w:tc>
      </w:tr>
    </w:tbl>
    <w:p w14:paraId="32B449CF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E9E5214" w14:textId="77777777" w:rsidR="00746A23" w:rsidRDefault="00746A23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06C6DEA1" w14:textId="77777777" w:rsidR="00746A23" w:rsidRDefault="00746A23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3FA7565" w14:textId="77777777" w:rsidR="00746A23" w:rsidRDefault="00746A23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8B3B14F" w14:textId="77777777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5D17D28" w14:textId="77777777" w:rsidTr="005722CA">
        <w:trPr>
          <w:trHeight w:val="530"/>
        </w:trPr>
        <w:tc>
          <w:tcPr>
            <w:tcW w:w="1493" w:type="dxa"/>
          </w:tcPr>
          <w:p w14:paraId="60A5E76F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7AC6EF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297A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0B4C93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3C2A483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D2DEC5D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A712F38" w14:textId="77777777" w:rsidTr="005722CA">
        <w:tc>
          <w:tcPr>
            <w:tcW w:w="1493" w:type="dxa"/>
          </w:tcPr>
          <w:p w14:paraId="60BB4B69" w14:textId="3CEC3C17" w:rsidR="00746A23" w:rsidRDefault="00746A23" w:rsidP="005722CA">
            <w:r>
              <w:t>Add/Remove Book</w:t>
            </w:r>
          </w:p>
        </w:tc>
        <w:tc>
          <w:tcPr>
            <w:tcW w:w="1485" w:type="dxa"/>
          </w:tcPr>
          <w:p w14:paraId="0C48D9DB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1DA70D0" w14:textId="6E0D0D13" w:rsidR="00746A23" w:rsidRDefault="00746A23" w:rsidP="005722CA">
            <w:proofErr w:type="spellStart"/>
            <w:r>
              <w:t>Add</w:t>
            </w:r>
            <w:r>
              <w:t>BookInput</w:t>
            </w:r>
            <w:proofErr w:type="spellEnd"/>
          </w:p>
        </w:tc>
        <w:tc>
          <w:tcPr>
            <w:tcW w:w="1436" w:type="dxa"/>
          </w:tcPr>
          <w:p w14:paraId="1426B5A1" w14:textId="0943AA4D" w:rsidR="00527E60" w:rsidRDefault="00746A23" w:rsidP="005722CA">
            <w:r>
              <w:t>String</w:t>
            </w:r>
            <w:r w:rsidR="00527E60">
              <w:t>, String, Integer</w:t>
            </w:r>
          </w:p>
        </w:tc>
        <w:tc>
          <w:tcPr>
            <w:tcW w:w="1460" w:type="dxa"/>
          </w:tcPr>
          <w:p w14:paraId="2C12A1B4" w14:textId="72B08864" w:rsidR="00746A23" w:rsidRDefault="00527E60" w:rsidP="005722CA">
            <w:r>
              <w:t xml:space="preserve">“Any String Any Length”, </w:t>
            </w:r>
            <w:r w:rsidR="003F6F64">
              <w:t>“Any</w:t>
            </w:r>
            <w:r>
              <w:t xml:space="preserve"> String Any Length”, 10 or 13</w:t>
            </w:r>
          </w:p>
        </w:tc>
        <w:tc>
          <w:tcPr>
            <w:tcW w:w="1462" w:type="dxa"/>
          </w:tcPr>
          <w:p w14:paraId="61D2436A" w14:textId="7B4D1BEB" w:rsidR="00746A23" w:rsidRDefault="00746A23" w:rsidP="005722CA">
            <w:r>
              <w:t>“Blank String”</w:t>
            </w:r>
            <w:r w:rsidR="00527E60">
              <w:t xml:space="preserve">, </w:t>
            </w:r>
            <w:r w:rsidR="00527E60">
              <w:t>“Blank String”,</w:t>
            </w:r>
            <w:r w:rsidR="00527E60">
              <w:t xml:space="preserve"> 0000000000</w:t>
            </w:r>
          </w:p>
        </w:tc>
      </w:tr>
      <w:tr w:rsidR="00527E60" w14:paraId="49AC83A1" w14:textId="77777777" w:rsidTr="005722CA">
        <w:tc>
          <w:tcPr>
            <w:tcW w:w="1493" w:type="dxa"/>
          </w:tcPr>
          <w:p w14:paraId="54A1CCCD" w14:textId="6BA88219" w:rsidR="00527E60" w:rsidRDefault="00527E60" w:rsidP="005722CA">
            <w:r>
              <w:t>Add/Remove Book</w:t>
            </w:r>
          </w:p>
        </w:tc>
        <w:tc>
          <w:tcPr>
            <w:tcW w:w="1485" w:type="dxa"/>
          </w:tcPr>
          <w:p w14:paraId="5E3AADDC" w14:textId="3B0DED28" w:rsidR="00527E60" w:rsidRDefault="00527E60" w:rsidP="005722CA">
            <w:r>
              <w:t>Database Subsystem</w:t>
            </w:r>
          </w:p>
        </w:tc>
        <w:tc>
          <w:tcPr>
            <w:tcW w:w="2014" w:type="dxa"/>
          </w:tcPr>
          <w:p w14:paraId="0C2CC584" w14:textId="1BCF01AC" w:rsidR="00527E60" w:rsidRDefault="00527E60" w:rsidP="005722CA">
            <w:proofErr w:type="spellStart"/>
            <w:r>
              <w:t>RemoveBookInput</w:t>
            </w:r>
            <w:proofErr w:type="spellEnd"/>
          </w:p>
        </w:tc>
        <w:tc>
          <w:tcPr>
            <w:tcW w:w="1436" w:type="dxa"/>
          </w:tcPr>
          <w:p w14:paraId="2CA1FE58" w14:textId="4CDC0B61" w:rsidR="00527E60" w:rsidRDefault="00527E60" w:rsidP="005722CA">
            <w:r>
              <w:t>Integer</w:t>
            </w:r>
          </w:p>
        </w:tc>
        <w:tc>
          <w:tcPr>
            <w:tcW w:w="1460" w:type="dxa"/>
          </w:tcPr>
          <w:p w14:paraId="5DA741F2" w14:textId="6F763C4B" w:rsidR="00527E60" w:rsidRDefault="00527E60" w:rsidP="005722CA">
            <w:r>
              <w:t>10 or 13</w:t>
            </w:r>
          </w:p>
        </w:tc>
        <w:tc>
          <w:tcPr>
            <w:tcW w:w="1462" w:type="dxa"/>
          </w:tcPr>
          <w:p w14:paraId="7499C1CB" w14:textId="25F3F79F" w:rsidR="00527E60" w:rsidRDefault="00527E60" w:rsidP="005722CA">
            <w:r>
              <w:t>0000000000</w:t>
            </w:r>
          </w:p>
        </w:tc>
      </w:tr>
    </w:tbl>
    <w:p w14:paraId="59745461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6D384DB" w14:textId="50A9F06E" w:rsidR="00527E60" w:rsidRDefault="00527E60" w:rsidP="00527E60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Database Subsystem</w:t>
      </w:r>
      <w:r>
        <w:t xml:space="preserve"> </w:t>
      </w:r>
      <w:r>
        <w:t>and System UI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3F6F64" w14:paraId="646B421D" w14:textId="77777777" w:rsidTr="005722CA">
        <w:trPr>
          <w:trHeight w:val="530"/>
        </w:trPr>
        <w:tc>
          <w:tcPr>
            <w:tcW w:w="1493" w:type="dxa"/>
          </w:tcPr>
          <w:p w14:paraId="6B9C907C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05FD776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27D9B1CB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6586902F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6565A4D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69D32625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3F6F64" w14:paraId="5A328756" w14:textId="77777777" w:rsidTr="005722CA">
        <w:tc>
          <w:tcPr>
            <w:tcW w:w="1493" w:type="dxa"/>
          </w:tcPr>
          <w:p w14:paraId="01D4493A" w14:textId="40C9A28D" w:rsidR="00527E60" w:rsidRDefault="00527E60" w:rsidP="005722CA">
            <w:r>
              <w:t>Database Subsystem</w:t>
            </w:r>
          </w:p>
        </w:tc>
        <w:tc>
          <w:tcPr>
            <w:tcW w:w="1485" w:type="dxa"/>
          </w:tcPr>
          <w:p w14:paraId="4809DEC2" w14:textId="3D073C8C" w:rsidR="00527E60" w:rsidRDefault="00527E60" w:rsidP="005722CA">
            <w:r>
              <w:t>System UI Subsystem</w:t>
            </w:r>
          </w:p>
        </w:tc>
        <w:tc>
          <w:tcPr>
            <w:tcW w:w="2014" w:type="dxa"/>
          </w:tcPr>
          <w:p w14:paraId="3DB38428" w14:textId="5F53E526" w:rsidR="00527E60" w:rsidRDefault="00527E60" w:rsidP="005722CA">
            <w:proofErr w:type="spellStart"/>
            <w:r>
              <w:t>DatabaseResults</w:t>
            </w:r>
            <w:proofErr w:type="spellEnd"/>
          </w:p>
        </w:tc>
        <w:tc>
          <w:tcPr>
            <w:tcW w:w="1436" w:type="dxa"/>
          </w:tcPr>
          <w:p w14:paraId="2AE1CE8B" w14:textId="426D0644" w:rsidR="00527E60" w:rsidRDefault="00527E60" w:rsidP="005722CA">
            <w:r>
              <w:t>String, String, Integer</w:t>
            </w:r>
          </w:p>
        </w:tc>
        <w:tc>
          <w:tcPr>
            <w:tcW w:w="1460" w:type="dxa"/>
          </w:tcPr>
          <w:p w14:paraId="7800EDBE" w14:textId="77777777" w:rsidR="00527E60" w:rsidRDefault="00527E60" w:rsidP="005722CA">
            <w:r>
              <w:t>“</w:t>
            </w:r>
            <w:r w:rsidR="003F6F64">
              <w:t xml:space="preserve">Database </w:t>
            </w:r>
            <w:r w:rsidR="00C1426A">
              <w:t xml:space="preserve">Title </w:t>
            </w:r>
            <w:r>
              <w:t>String”</w:t>
            </w:r>
            <w:r w:rsidR="00C1426A">
              <w:t>,</w:t>
            </w:r>
          </w:p>
          <w:p w14:paraId="1CCF61FD" w14:textId="77777777" w:rsidR="00C1426A" w:rsidRDefault="00C1426A" w:rsidP="005722CA">
            <w:r>
              <w:t>“Database Author String”,</w:t>
            </w:r>
          </w:p>
          <w:p w14:paraId="33BD866F" w14:textId="25AD2603" w:rsidR="00C1426A" w:rsidRDefault="00C1426A" w:rsidP="005722CA">
            <w:r>
              <w:t>Database ISBN 10 or 13 Number</w:t>
            </w:r>
          </w:p>
        </w:tc>
        <w:tc>
          <w:tcPr>
            <w:tcW w:w="1462" w:type="dxa"/>
          </w:tcPr>
          <w:p w14:paraId="08DB254C" w14:textId="2A875AA5" w:rsidR="00C1426A" w:rsidRDefault="00C1426A" w:rsidP="00C1426A">
            <w:r>
              <w:t>“Blank String Title”, “Blank String Author” 0000000000 ISBN</w:t>
            </w:r>
          </w:p>
        </w:tc>
      </w:tr>
      <w:tr w:rsidR="003F6F64" w14:paraId="354F7EED" w14:textId="77777777" w:rsidTr="005722CA">
        <w:tc>
          <w:tcPr>
            <w:tcW w:w="1493" w:type="dxa"/>
          </w:tcPr>
          <w:p w14:paraId="564A00B6" w14:textId="19825F60" w:rsidR="003F6F64" w:rsidRDefault="003F6F64" w:rsidP="005722CA">
            <w:r>
              <w:t>Database Subsystem</w:t>
            </w:r>
          </w:p>
        </w:tc>
        <w:tc>
          <w:tcPr>
            <w:tcW w:w="1485" w:type="dxa"/>
          </w:tcPr>
          <w:p w14:paraId="700A3D07" w14:textId="2D3328D0" w:rsidR="003F6F64" w:rsidRDefault="003F6F64" w:rsidP="005722CA">
            <w:r>
              <w:t>System UI Subsystem</w:t>
            </w:r>
          </w:p>
        </w:tc>
        <w:tc>
          <w:tcPr>
            <w:tcW w:w="2014" w:type="dxa"/>
          </w:tcPr>
          <w:p w14:paraId="53D4197F" w14:textId="050FA603" w:rsidR="003F6F64" w:rsidRDefault="003F6F64" w:rsidP="005722CA">
            <w:proofErr w:type="spellStart"/>
            <w:r>
              <w:t>EmptyResults</w:t>
            </w:r>
            <w:proofErr w:type="spellEnd"/>
          </w:p>
        </w:tc>
        <w:tc>
          <w:tcPr>
            <w:tcW w:w="1436" w:type="dxa"/>
          </w:tcPr>
          <w:p w14:paraId="0AE302F8" w14:textId="0A5CEEA9" w:rsidR="003F6F64" w:rsidRDefault="00C1426A" w:rsidP="005722CA">
            <w:r>
              <w:t>String</w:t>
            </w:r>
          </w:p>
        </w:tc>
        <w:tc>
          <w:tcPr>
            <w:tcW w:w="1460" w:type="dxa"/>
          </w:tcPr>
          <w:p w14:paraId="41F591CD" w14:textId="65B9017A" w:rsidR="003F6F64" w:rsidRDefault="00C1426A" w:rsidP="005722CA">
            <w:r>
              <w:t>“No Book Found”</w:t>
            </w:r>
          </w:p>
        </w:tc>
        <w:tc>
          <w:tcPr>
            <w:tcW w:w="1462" w:type="dxa"/>
          </w:tcPr>
          <w:p w14:paraId="04E737AC" w14:textId="0B3AE1F7" w:rsidR="003F6F64" w:rsidRDefault="00C1426A" w:rsidP="005722CA">
            <w:r>
              <w:t>“No Book Found”</w:t>
            </w:r>
          </w:p>
        </w:tc>
      </w:tr>
    </w:tbl>
    <w:p w14:paraId="4F92F5FD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4A14C851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650D9837" w14:textId="0A67E925" w:rsidR="00EC1E0F" w:rsidRPr="009051D3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lastRenderedPageBreak/>
        <w:drawing>
          <wp:inline distT="0" distB="0" distL="0" distR="0" wp14:anchorId="4F67F53A" wp14:editId="6C3A9DF2">
            <wp:extent cx="5943600" cy="4859767"/>
            <wp:effectExtent l="0" t="0" r="0" b="0"/>
            <wp:docPr id="8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9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C1E0F" w:rsidRPr="009051D3" w:rsidSect="009E3F4F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6886C" w14:textId="77777777" w:rsidR="00B34D40" w:rsidRDefault="00B34D40" w:rsidP="00F961C5">
      <w:r>
        <w:separator/>
      </w:r>
    </w:p>
  </w:endnote>
  <w:endnote w:type="continuationSeparator" w:id="0">
    <w:p w14:paraId="6EAFE621" w14:textId="77777777" w:rsidR="00B34D40" w:rsidRDefault="00B34D40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1EFD7" w14:textId="77777777" w:rsidR="00B34D40" w:rsidRDefault="00B34D40" w:rsidP="00F961C5">
      <w:r>
        <w:separator/>
      </w:r>
    </w:p>
  </w:footnote>
  <w:footnote w:type="continuationSeparator" w:id="0">
    <w:p w14:paraId="287D9291" w14:textId="77777777" w:rsidR="00B34D40" w:rsidRDefault="00B34D40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5EB4EDC"/>
    <w:multiLevelType w:val="hybridMultilevel"/>
    <w:tmpl w:val="4B56A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10"/>
  </w:num>
  <w:num w:numId="5" w16cid:durableId="1185749176">
    <w:abstractNumId w:val="13"/>
  </w:num>
  <w:num w:numId="6" w16cid:durableId="583806749">
    <w:abstractNumId w:val="7"/>
  </w:num>
  <w:num w:numId="7" w16cid:durableId="436295316">
    <w:abstractNumId w:val="3"/>
  </w:num>
  <w:num w:numId="8" w16cid:durableId="924723909">
    <w:abstractNumId w:val="8"/>
  </w:num>
  <w:num w:numId="9" w16cid:durableId="2085295636">
    <w:abstractNumId w:val="2"/>
  </w:num>
  <w:num w:numId="10" w16cid:durableId="2081177146">
    <w:abstractNumId w:val="11"/>
  </w:num>
  <w:num w:numId="11" w16cid:durableId="1732464744">
    <w:abstractNumId w:val="9"/>
  </w:num>
  <w:num w:numId="12" w16cid:durableId="1369454337">
    <w:abstractNumId w:val="0"/>
  </w:num>
  <w:num w:numId="13" w16cid:durableId="1384715357">
    <w:abstractNumId w:val="12"/>
  </w:num>
  <w:num w:numId="14" w16cid:durableId="149949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gUA3e+i9iwAAAA="/>
  </w:docVars>
  <w:rsids>
    <w:rsidRoot w:val="00D45C21"/>
    <w:rsid w:val="00015FC2"/>
    <w:rsid w:val="00024E9A"/>
    <w:rsid w:val="00052697"/>
    <w:rsid w:val="00076872"/>
    <w:rsid w:val="000D155B"/>
    <w:rsid w:val="00107FCB"/>
    <w:rsid w:val="001719F0"/>
    <w:rsid w:val="0019426D"/>
    <w:rsid w:val="001D0035"/>
    <w:rsid w:val="001E0229"/>
    <w:rsid w:val="00211097"/>
    <w:rsid w:val="002A3396"/>
    <w:rsid w:val="002A709D"/>
    <w:rsid w:val="00301D77"/>
    <w:rsid w:val="0032796E"/>
    <w:rsid w:val="00336DFC"/>
    <w:rsid w:val="0034319E"/>
    <w:rsid w:val="0034784B"/>
    <w:rsid w:val="003562FB"/>
    <w:rsid w:val="003C7E84"/>
    <w:rsid w:val="003D479E"/>
    <w:rsid w:val="003E5265"/>
    <w:rsid w:val="003F0F9C"/>
    <w:rsid w:val="003F1958"/>
    <w:rsid w:val="003F6F64"/>
    <w:rsid w:val="0045004F"/>
    <w:rsid w:val="00450192"/>
    <w:rsid w:val="00453188"/>
    <w:rsid w:val="004E4E00"/>
    <w:rsid w:val="004F1CEA"/>
    <w:rsid w:val="004F347F"/>
    <w:rsid w:val="00515A86"/>
    <w:rsid w:val="00527E60"/>
    <w:rsid w:val="0057628F"/>
    <w:rsid w:val="005A4A23"/>
    <w:rsid w:val="005B01F0"/>
    <w:rsid w:val="005D4C62"/>
    <w:rsid w:val="005E3797"/>
    <w:rsid w:val="0068724F"/>
    <w:rsid w:val="006D0189"/>
    <w:rsid w:val="006F36EA"/>
    <w:rsid w:val="00701237"/>
    <w:rsid w:val="00702746"/>
    <w:rsid w:val="0073594E"/>
    <w:rsid w:val="00744C46"/>
    <w:rsid w:val="00746A23"/>
    <w:rsid w:val="007728B7"/>
    <w:rsid w:val="00773432"/>
    <w:rsid w:val="007904E4"/>
    <w:rsid w:val="0079711D"/>
    <w:rsid w:val="007A3297"/>
    <w:rsid w:val="007A3D9A"/>
    <w:rsid w:val="007D622D"/>
    <w:rsid w:val="008242AF"/>
    <w:rsid w:val="008325DE"/>
    <w:rsid w:val="00860E36"/>
    <w:rsid w:val="008C314A"/>
    <w:rsid w:val="009051D3"/>
    <w:rsid w:val="00905427"/>
    <w:rsid w:val="009119E2"/>
    <w:rsid w:val="009533F0"/>
    <w:rsid w:val="00966D1E"/>
    <w:rsid w:val="0098438D"/>
    <w:rsid w:val="009913C2"/>
    <w:rsid w:val="009B3AC7"/>
    <w:rsid w:val="009B4A37"/>
    <w:rsid w:val="009E3F4F"/>
    <w:rsid w:val="00A22F10"/>
    <w:rsid w:val="00A31829"/>
    <w:rsid w:val="00A560BE"/>
    <w:rsid w:val="00AA0735"/>
    <w:rsid w:val="00B34D40"/>
    <w:rsid w:val="00B90E5E"/>
    <w:rsid w:val="00B91104"/>
    <w:rsid w:val="00BF46DA"/>
    <w:rsid w:val="00C1426A"/>
    <w:rsid w:val="00C235F7"/>
    <w:rsid w:val="00C47C10"/>
    <w:rsid w:val="00CD7A2D"/>
    <w:rsid w:val="00CF159E"/>
    <w:rsid w:val="00D45C21"/>
    <w:rsid w:val="00DF3E33"/>
    <w:rsid w:val="00E8272A"/>
    <w:rsid w:val="00E95530"/>
    <w:rsid w:val="00EC1E0F"/>
    <w:rsid w:val="00ED5C4C"/>
    <w:rsid w:val="00EE4EB5"/>
    <w:rsid w:val="00F724BA"/>
    <w:rsid w:val="00F73B9F"/>
    <w:rsid w:val="00F8577F"/>
    <w:rsid w:val="00F932B0"/>
    <w:rsid w:val="00F961C5"/>
    <w:rsid w:val="00FB62AA"/>
    <w:rsid w:val="00FB7EE6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enjamin Kus</cp:lastModifiedBy>
  <cp:revision>3</cp:revision>
  <cp:lastPrinted>2023-04-13T00:25:00Z</cp:lastPrinted>
  <dcterms:created xsi:type="dcterms:W3CDTF">2023-04-16T23:42:00Z</dcterms:created>
  <dcterms:modified xsi:type="dcterms:W3CDTF">2023-04-17T01:19:00Z</dcterms:modified>
</cp:coreProperties>
</file>